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0702E06E" w:rsidR="0009677F" w:rsidRPr="0009677F" w:rsidRDefault="0080749D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470F695" w:rsidR="0009677F" w:rsidRPr="0009677F" w:rsidRDefault="0080749D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formaciones geométrica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9C7782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BA10F9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80749D">
              <w:rPr>
                <w:rFonts w:ascii="Arial" w:hAnsi="Arial" w:cs="Arial"/>
              </w:rPr>
              <w:t>realizar las diferentes transformaciones geométricas</w:t>
            </w:r>
            <w:r w:rsidR="009879CC">
              <w:rPr>
                <w:rFonts w:ascii="Arial" w:hAnsi="Arial" w:cs="Arial"/>
              </w:rPr>
              <w:t xml:space="preserve"> </w:t>
            </w:r>
            <w:r w:rsidR="0080749D">
              <w:rPr>
                <w:rFonts w:ascii="Arial" w:hAnsi="Arial" w:cs="Arial"/>
              </w:rPr>
              <w:t xml:space="preserve">a </w:t>
            </w:r>
            <w:r w:rsidR="009879CC">
              <w:rPr>
                <w:rFonts w:ascii="Arial" w:hAnsi="Arial" w:cs="Arial"/>
              </w:rPr>
              <w:t>una imagen en escala de grises mediante la</w:t>
            </w:r>
            <w:r w:rsidR="0080749D">
              <w:rPr>
                <w:rFonts w:ascii="Arial" w:hAnsi="Arial" w:cs="Arial"/>
              </w:rPr>
              <w:t>s transformaciones afin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2C0FAEA5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</w:t>
            </w:r>
            <w:r w:rsidR="0080749D">
              <w:rPr>
                <w:rFonts w:ascii="Arial" w:hAnsi="Arial" w:cs="Arial"/>
                <w:bCs/>
              </w:rPr>
              <w:t>transformaciones geométricas</w:t>
            </w:r>
            <w:r w:rsidR="009879CC">
              <w:rPr>
                <w:rFonts w:ascii="Arial" w:hAnsi="Arial" w:cs="Arial"/>
                <w:bCs/>
              </w:rPr>
              <w:t xml:space="preserve"> a la imagen en escala de grises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3C5F8261" w:rsidR="00732C24" w:rsidRPr="00A52050" w:rsidRDefault="0080749D" w:rsidP="00A52050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Escalamiento</w:t>
            </w:r>
          </w:p>
          <w:p w14:paraId="37981D52" w14:textId="28A40804" w:rsidR="004C1B0F" w:rsidRDefault="0080749D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otación</w:t>
            </w:r>
          </w:p>
          <w:p w14:paraId="5000190E" w14:textId="2355CB9D" w:rsidR="004C1B0F" w:rsidRDefault="0080749D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raslación</w:t>
            </w:r>
          </w:p>
          <w:p w14:paraId="3D069B0B" w14:textId="10AC0F62" w:rsidR="00876F75" w:rsidRDefault="0080749D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sgado vertical</w:t>
            </w:r>
          </w:p>
          <w:p w14:paraId="1B52E852" w14:textId="7CE984D4" w:rsidR="009879CC" w:rsidRDefault="0080749D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sgado horizontal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237182">
        <w:trPr>
          <w:trHeight w:val="4379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71"/>
        <w:gridCol w:w="2572"/>
        <w:gridCol w:w="2571"/>
        <w:gridCol w:w="2968"/>
      </w:tblGrid>
      <w:tr w:rsidR="00E81BAE" w:rsidRPr="003E0BD6" w14:paraId="48CF48E5" w14:textId="77777777" w:rsidTr="008E4E63">
        <w:trPr>
          <w:trHeight w:val="288"/>
          <w:jc w:val="center"/>
        </w:trPr>
        <w:tc>
          <w:tcPr>
            <w:tcW w:w="1068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422CE7" w14:paraId="5C82CFA2" w14:textId="77777777" w:rsidTr="00F107E6">
        <w:trPr>
          <w:trHeight w:val="2331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7D4D" w14:textId="159A9864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58E343A" w14:textId="77777777" w:rsidR="002249E4" w:rsidRDefault="002249E4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87A920" w14:textId="25BB17D6" w:rsidR="002249E4" w:rsidRDefault="002249E4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BA220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88FA6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9D7D26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51DC55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302639F" w14:textId="4E38DA28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422CE7" w:rsidRPr="00280A51" w:rsidRDefault="00422CE7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422CE7" w14:paraId="541FE85F" w14:textId="77777777" w:rsidTr="005873F7">
        <w:trPr>
          <w:trHeight w:val="698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5AC016" w14:textId="03FC98FF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en escala de grises</w:t>
            </w: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051427" w14:textId="777C59F9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</w:t>
            </w:r>
          </w:p>
          <w:p w14:paraId="5087DAD1" w14:textId="4BF7F3BD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</w:t>
            </w:r>
            <w:r w:rsidR="002249E4">
              <w:rPr>
                <w:rFonts w:ascii="Arial" w:hAnsi="Arial" w:cs="Arial"/>
                <w:sz w:val="24"/>
                <w:szCs w:val="18"/>
              </w:rPr>
              <w:t>0.4</w:t>
            </w:r>
            <w:r>
              <w:rPr>
                <w:rFonts w:ascii="Arial" w:hAnsi="Arial" w:cs="Arial"/>
                <w:sz w:val="24"/>
                <w:szCs w:val="18"/>
              </w:rPr>
              <w:t xml:space="preserve">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</w:t>
            </w:r>
            <w:r w:rsidR="002249E4">
              <w:rPr>
                <w:rFonts w:ascii="Arial" w:hAnsi="Arial" w:cs="Arial"/>
                <w:sz w:val="24"/>
                <w:szCs w:val="18"/>
              </w:rPr>
              <w:t>0.8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DFB41B3" w14:textId="78948C1B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</w:t>
            </w:r>
          </w:p>
          <w:p w14:paraId="06E26C88" w14:textId="1B1431BE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C4C52AC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02355C3B" w14:textId="670C3DF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45 grados</w:t>
            </w:r>
          </w:p>
        </w:tc>
      </w:tr>
      <w:tr w:rsidR="00422CE7" w14:paraId="46B0D770" w14:textId="77777777" w:rsidTr="006A282C">
        <w:trPr>
          <w:trHeight w:val="2331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524C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1CDC0BDC" w14:textId="206D3555" w:rsidR="002249E4" w:rsidRPr="004C1B0F" w:rsidRDefault="002249E4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FA946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DBEAB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A48C8D" w14:textId="77777777" w:rsidR="00422CE7" w:rsidRDefault="00422CE7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422CE7" w14:paraId="0302EF67" w14:textId="77777777" w:rsidTr="00422CE7">
        <w:trPr>
          <w:trHeight w:val="627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66F262" w14:textId="4D565722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248CC995" w14:textId="2C6D8859" w:rsidR="00422CE7" w:rsidRPr="004C1B0F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45 grados</w:t>
            </w: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A568CE" w14:textId="04599A9B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481E2255" w14:textId="7DB2A666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15 grados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1856F6B" w14:textId="7C8CEB52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4718027A" w14:textId="27104BD1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15 grados</w:t>
            </w: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788521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 2</w:t>
            </w:r>
          </w:p>
          <w:p w14:paraId="1CD06D6F" w14:textId="01981F2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180 grados</w:t>
            </w:r>
          </w:p>
        </w:tc>
      </w:tr>
      <w:tr w:rsidR="00422CE7" w14:paraId="6B62F308" w14:textId="77777777" w:rsidTr="0078276A">
        <w:trPr>
          <w:trHeight w:val="2397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0FDAE" w14:textId="3C48D64A" w:rsidR="002249E4" w:rsidRDefault="002249E4" w:rsidP="0078276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0CAA9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7B960D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3856B3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422CE7" w14:paraId="148E8FD2" w14:textId="77777777" w:rsidTr="00422CE7">
        <w:trPr>
          <w:trHeight w:val="627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4D00A6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 2</w:t>
            </w:r>
          </w:p>
          <w:p w14:paraId="44253988" w14:textId="081EBC05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90 grados</w:t>
            </w: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3243222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Rotación 2 </w:t>
            </w:r>
          </w:p>
          <w:p w14:paraId="631D0021" w14:textId="6EA3FDEB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90 grados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FFFC69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Traslación</w:t>
            </w:r>
          </w:p>
          <w:p w14:paraId="6A9AD724" w14:textId="2F831493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t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t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</w:t>
            </w: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18DA61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Traslación</w:t>
            </w:r>
          </w:p>
          <w:p w14:paraId="513C6229" w14:textId="1C7EB30D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t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t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</w:tr>
      <w:tr w:rsidR="00422CE7" w14:paraId="72BC8911" w14:textId="77777777" w:rsidTr="0078276A">
        <w:trPr>
          <w:trHeight w:val="2468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73319" w14:textId="7FC18175" w:rsidR="002249E4" w:rsidRDefault="002249E4" w:rsidP="0078276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014FC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1C54A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8A7522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422CE7" w14:paraId="23847925" w14:textId="77777777" w:rsidTr="00422CE7">
        <w:trPr>
          <w:trHeight w:val="627"/>
          <w:jc w:val="center"/>
        </w:trPr>
        <w:tc>
          <w:tcPr>
            <w:tcW w:w="257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C2A0EAF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vertical</w:t>
            </w:r>
          </w:p>
          <w:p w14:paraId="554A0D9F" w14:textId="3482303C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v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</w:t>
            </w: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63B8D6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vertical</w:t>
            </w:r>
          </w:p>
          <w:p w14:paraId="14F95F69" w14:textId="32B6CAED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v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  <w:tc>
          <w:tcPr>
            <w:tcW w:w="2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9C0EC8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horizontal</w:t>
            </w:r>
          </w:p>
          <w:p w14:paraId="3DCE0008" w14:textId="14EFC0F0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h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</w:t>
            </w:r>
          </w:p>
        </w:tc>
        <w:tc>
          <w:tcPr>
            <w:tcW w:w="2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9B780D" w14:textId="7777777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horizontal</w:t>
            </w:r>
          </w:p>
          <w:p w14:paraId="22E41849" w14:textId="47597AF7" w:rsidR="00422CE7" w:rsidRDefault="00422CE7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h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2249E4" w14:paraId="599C9709" w14:textId="77777777" w:rsidTr="0078276A">
        <w:trPr>
          <w:trHeight w:val="7292"/>
          <w:jc w:val="center"/>
        </w:trPr>
        <w:tc>
          <w:tcPr>
            <w:tcW w:w="1068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F38D8D" w14:textId="77777777" w:rsidR="002249E4" w:rsidRDefault="002249E4" w:rsidP="0078276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146DF6AA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2249E4" w14:paraId="6D901B0A" w14:textId="77777777" w:rsidTr="0051069F">
        <w:trPr>
          <w:trHeight w:val="627"/>
          <w:jc w:val="center"/>
        </w:trPr>
        <w:tc>
          <w:tcPr>
            <w:tcW w:w="1068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FBA770" w14:textId="1800782C" w:rsidR="002249E4" w:rsidRDefault="002249E4" w:rsidP="002249E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 (coloca la imagen en tamaño original)</w:t>
            </w:r>
          </w:p>
          <w:p w14:paraId="4A77B60E" w14:textId="706F6F6E" w:rsidR="002249E4" w:rsidRDefault="002249E4" w:rsidP="002249E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2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2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836241">
        <w:trPr>
          <w:trHeight w:hRule="exact" w:val="1036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11EA8" w14:textId="77777777" w:rsidR="00224EA5" w:rsidRDefault="00224EA5" w:rsidP="0084667E">
      <w:pPr>
        <w:spacing w:after="0" w:line="240" w:lineRule="auto"/>
      </w:pPr>
      <w:r>
        <w:separator/>
      </w:r>
    </w:p>
  </w:endnote>
  <w:endnote w:type="continuationSeparator" w:id="0">
    <w:p w14:paraId="430989DE" w14:textId="77777777" w:rsidR="00224EA5" w:rsidRDefault="00224EA5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45E23" w14:textId="77777777" w:rsidR="00224EA5" w:rsidRDefault="00224EA5" w:rsidP="0084667E">
      <w:pPr>
        <w:spacing w:after="0" w:line="240" w:lineRule="auto"/>
      </w:pPr>
      <w:r>
        <w:separator/>
      </w:r>
    </w:p>
  </w:footnote>
  <w:footnote w:type="continuationSeparator" w:id="0">
    <w:p w14:paraId="4BE1F750" w14:textId="77777777" w:rsidR="00224EA5" w:rsidRDefault="00224EA5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FFC20" w14:textId="77777777" w:rsidR="009C7782" w:rsidRPr="00B33A5B" w:rsidRDefault="009C7782" w:rsidP="009C7782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20066058" wp14:editId="2FAAE65D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595821BA" w14:textId="77777777" w:rsidR="009C7782" w:rsidRPr="00B33A5B" w:rsidRDefault="009C7782" w:rsidP="009C7782">
    <w:pPr>
      <w:pStyle w:val="Encabezado"/>
      <w:jc w:val="center"/>
    </w:pPr>
    <w:r>
      <w:t>Plantel</w:t>
    </w:r>
    <w:r w:rsidRPr="00B33A5B">
      <w:t xml:space="preserve"> </w:t>
    </w:r>
    <w:r>
      <w:t>Colomos</w:t>
    </w:r>
  </w:p>
  <w:p w14:paraId="2512CF10" w14:textId="77777777" w:rsidR="009C7782" w:rsidRDefault="009C7782" w:rsidP="009C7782">
    <w:pPr>
      <w:pStyle w:val="Encabezado"/>
      <w:jc w:val="center"/>
    </w:pPr>
    <w:r>
      <w:t>Ingeniería en Desarrollo de Software</w:t>
    </w:r>
  </w:p>
  <w:p w14:paraId="5D9E6144" w14:textId="77777777" w:rsidR="009C7782" w:rsidRPr="008924DA" w:rsidRDefault="009C7782" w:rsidP="009C7782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  <w:p w14:paraId="2CB4A25F" w14:textId="26C5C695" w:rsidR="00F331DA" w:rsidRPr="009C7782" w:rsidRDefault="00F331DA" w:rsidP="009C7782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49E4"/>
    <w:rsid w:val="00224EA5"/>
    <w:rsid w:val="00226F24"/>
    <w:rsid w:val="00232C13"/>
    <w:rsid w:val="00233071"/>
    <w:rsid w:val="00237182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3163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22CE7"/>
    <w:rsid w:val="00453EC6"/>
    <w:rsid w:val="00463007"/>
    <w:rsid w:val="00464BA4"/>
    <w:rsid w:val="00483D51"/>
    <w:rsid w:val="004A139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276A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36241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427A"/>
    <w:rsid w:val="008F75FF"/>
    <w:rsid w:val="00920F07"/>
    <w:rsid w:val="00935E7F"/>
    <w:rsid w:val="00935EF2"/>
    <w:rsid w:val="00937D3B"/>
    <w:rsid w:val="00957221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C7782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D6D"/>
    <w:rsid w:val="00BB7F93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DF4AC0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0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21</cp:revision>
  <cp:lastPrinted>2020-01-29T03:33:00Z</cp:lastPrinted>
  <dcterms:created xsi:type="dcterms:W3CDTF">2012-03-04T02:56:00Z</dcterms:created>
  <dcterms:modified xsi:type="dcterms:W3CDTF">2021-04-19T00:49:00Z</dcterms:modified>
</cp:coreProperties>
</file>